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4B385F" w14:textId="7AC25F9E" w:rsidR="00F84030" w:rsidRPr="004217E1" w:rsidRDefault="00D226C0" w:rsidP="009C0FBD">
      <w:pPr>
        <w:spacing w:line="480" w:lineRule="auto"/>
        <w:rPr>
          <w:b/>
          <w:bCs/>
        </w:rPr>
      </w:pPr>
      <w:r>
        <w:rPr>
          <w:b/>
          <w:bCs/>
        </w:rPr>
        <w:t>s</w:t>
      </w:r>
    </w:p>
    <w:p w14:paraId="0CD4E83C" w14:textId="090E4E47" w:rsidR="00F84030" w:rsidRPr="00F84030" w:rsidRDefault="00F84030" w:rsidP="009C0FBD">
      <w:pPr>
        <w:spacing w:line="480" w:lineRule="auto"/>
        <w:rPr>
          <w:b/>
          <w:bCs/>
        </w:rPr>
      </w:pPr>
      <w:r w:rsidRPr="00F84030">
        <w:rPr>
          <w:b/>
          <w:bCs/>
        </w:rPr>
        <w:t>Business understanding</w:t>
      </w:r>
    </w:p>
    <w:p w14:paraId="0ACDE99B" w14:textId="6028352F" w:rsidR="00F84030" w:rsidRDefault="00F84030" w:rsidP="009C0FBD">
      <w:pPr>
        <w:spacing w:line="480" w:lineRule="auto"/>
      </w:pPr>
      <w:r>
        <w:t xml:space="preserve">The data is from </w:t>
      </w:r>
      <w:r>
        <w:t xml:space="preserve">MTN </w:t>
      </w:r>
      <w:r>
        <w:t>which is</w:t>
      </w:r>
      <w:r>
        <w:t xml:space="preserve"> a leading telecom company</w:t>
      </w:r>
      <w:r>
        <w:t xml:space="preserve"> in </w:t>
      </w:r>
      <w:r>
        <w:t>Cote d'Ivoire</w:t>
      </w:r>
      <w:r>
        <w:t xml:space="preserve">. </w:t>
      </w:r>
      <w:r>
        <w:t xml:space="preserve">Currently MTN Cote d'Ivoire would like to upgrade its technology infrastructure for its mobile users. </w:t>
      </w:r>
      <w:r w:rsidR="00231DB7">
        <w:t>Therefore,</w:t>
      </w:r>
      <w:r>
        <w:t xml:space="preserve"> the</w:t>
      </w:r>
      <w:r>
        <w:t xml:space="preserve"> dataset</w:t>
      </w:r>
      <w:r>
        <w:t xml:space="preserve"> should be able to answer the questions that relate to how</w:t>
      </w:r>
      <w:r>
        <w:t xml:space="preserve"> MTN Cote d'Ivoire</w:t>
      </w:r>
      <w:r>
        <w:t xml:space="preserve"> will</w:t>
      </w:r>
      <w:r>
        <w:t xml:space="preserve"> go about the upgrade of its infrastructure strategy within the given cities?</w:t>
      </w:r>
      <w:r>
        <w:t xml:space="preserve"> It is assumed that MTN has inventory of resources </w:t>
      </w:r>
      <w:r w:rsidR="00231DB7">
        <w:t>required and</w:t>
      </w:r>
      <w:r>
        <w:t xml:space="preserve"> that there is a plan to mitigate all possible risks.</w:t>
      </w:r>
    </w:p>
    <w:p w14:paraId="26E87A3C" w14:textId="49FC5AED" w:rsidR="00F84030" w:rsidRDefault="00231DB7" w:rsidP="009C0FBD">
      <w:pPr>
        <w:spacing w:line="480" w:lineRule="auto"/>
        <w:rPr>
          <w:b/>
          <w:bCs/>
        </w:rPr>
      </w:pPr>
      <w:r w:rsidRPr="00231DB7">
        <w:rPr>
          <w:b/>
          <w:bCs/>
        </w:rPr>
        <w:t>Data understanding</w:t>
      </w:r>
    </w:p>
    <w:p w14:paraId="77D9168C" w14:textId="5AC0C393" w:rsidR="00A034CC" w:rsidRPr="009C0FBD" w:rsidRDefault="009C0FBD" w:rsidP="009C0FBD">
      <w:pPr>
        <w:spacing w:line="480" w:lineRule="auto"/>
      </w:pPr>
      <w:r>
        <w:t>Overall,</w:t>
      </w:r>
      <w:r w:rsidR="00431F32">
        <w:t xml:space="preserve"> the combined dataset had </w:t>
      </w:r>
      <w:r w:rsidR="00643535">
        <w:t xml:space="preserve">13006 entries and </w:t>
      </w:r>
      <w:r w:rsidR="004C4FDA">
        <w:t xml:space="preserve">10 variables. </w:t>
      </w:r>
      <w:r w:rsidR="003C092C">
        <w:t>MTN Cote d'Ivoire</w:t>
      </w:r>
      <w:r w:rsidR="003C092C">
        <w:t xml:space="preserve"> had </w:t>
      </w:r>
      <w:r w:rsidR="00D320CC">
        <w:t xml:space="preserve">3 products which included voice, data and </w:t>
      </w:r>
      <w:proofErr w:type="spellStart"/>
      <w:r w:rsidR="00D320CC">
        <w:t>sms</w:t>
      </w:r>
      <w:proofErr w:type="spellEnd"/>
      <w:r w:rsidR="00D320CC">
        <w:t>.</w:t>
      </w:r>
      <w:r w:rsidR="00EA0EA4">
        <w:t xml:space="preserve"> Of the three, voice had the highes</w:t>
      </w:r>
      <w:r w:rsidR="009275AB">
        <w:t>t billing price with a mean of 52.9 and a median of</w:t>
      </w:r>
      <w:r w:rsidR="00167626">
        <w:t xml:space="preserve"> 20</w:t>
      </w:r>
      <w:r w:rsidR="00A034CC">
        <w:t>.</w:t>
      </w:r>
    </w:p>
    <w:p w14:paraId="4AAFE8AE" w14:textId="7B0396DF" w:rsidR="00A034CC" w:rsidRDefault="00A034CC" w:rsidP="009C0FBD">
      <w:pPr>
        <w:spacing w:line="480" w:lineRule="auto"/>
        <w:rPr>
          <w:b/>
          <w:bCs/>
        </w:rPr>
      </w:pPr>
      <w:r>
        <w:rPr>
          <w:b/>
          <w:bCs/>
        </w:rPr>
        <w:t>Data preparation</w:t>
      </w:r>
    </w:p>
    <w:p w14:paraId="0C50DE42" w14:textId="030E3600" w:rsidR="009F5C92" w:rsidRDefault="00A034CC" w:rsidP="009C0FBD">
      <w:pPr>
        <w:spacing w:line="480" w:lineRule="auto"/>
      </w:pPr>
      <w:r w:rsidRPr="00835CCE">
        <w:t xml:space="preserve">As you will notice from the notebook, </w:t>
      </w:r>
      <w:r w:rsidR="005E6C99" w:rsidRPr="00835CCE">
        <w:t>I had to scrutinize each dataset (1,2,3)</w:t>
      </w:r>
      <w:r w:rsidR="007B1B7D" w:rsidRPr="00835CCE">
        <w:t xml:space="preserve"> with special consideration on the shape and information</w:t>
      </w:r>
      <w:r w:rsidR="00265FD1" w:rsidRPr="00835CCE">
        <w:t>. Since the variable names were not consistent, I had to rename them to facilitate</w:t>
      </w:r>
      <w:r w:rsidR="00B90796" w:rsidRPr="00835CCE">
        <w:t xml:space="preserve"> </w:t>
      </w:r>
      <w:r w:rsidR="00B90796" w:rsidRPr="00835CCE">
        <w:t>concatenation</w:t>
      </w:r>
      <w:r w:rsidR="00B90796" w:rsidRPr="00835CCE">
        <w:t xml:space="preserve"> which really worked well for me.</w:t>
      </w:r>
      <w:r w:rsidR="0085349B" w:rsidRPr="00835CCE">
        <w:t xml:space="preserve"> The merged dataset was further described to </w:t>
      </w:r>
      <w:r w:rsidR="00835CCE" w:rsidRPr="00835CCE">
        <w:t>help in the understanding of it.</w:t>
      </w:r>
    </w:p>
    <w:p w14:paraId="1EA39F0D" w14:textId="16770681" w:rsidR="009F5C92" w:rsidRPr="009F5C92" w:rsidRDefault="009F5C92" w:rsidP="009C0FBD">
      <w:pPr>
        <w:spacing w:line="480" w:lineRule="auto"/>
        <w:rPr>
          <w:b/>
          <w:bCs/>
        </w:rPr>
      </w:pPr>
      <w:r w:rsidRPr="009F5C92">
        <w:rPr>
          <w:b/>
          <w:bCs/>
        </w:rPr>
        <w:t>Modelling</w:t>
      </w:r>
      <w:r w:rsidR="00562F49">
        <w:rPr>
          <w:b/>
          <w:bCs/>
        </w:rPr>
        <w:t xml:space="preserve">, </w:t>
      </w:r>
      <w:r w:rsidR="009C0FBD">
        <w:rPr>
          <w:b/>
          <w:bCs/>
        </w:rPr>
        <w:t>evaluation,</w:t>
      </w:r>
      <w:r w:rsidR="00562F49">
        <w:rPr>
          <w:b/>
          <w:bCs/>
        </w:rPr>
        <w:t xml:space="preserve"> and deployment</w:t>
      </w:r>
    </w:p>
    <w:p w14:paraId="2F14AE33" w14:textId="302146AC" w:rsidR="00231DB7" w:rsidRDefault="003625C0" w:rsidP="009C0FBD">
      <w:pPr>
        <w:spacing w:line="480" w:lineRule="auto"/>
      </w:pPr>
      <w:r>
        <w:t>To tackle this, I would need more skills on python than what I have</w:t>
      </w:r>
      <w:r w:rsidR="009172EE">
        <w:t xml:space="preserve">. </w:t>
      </w:r>
      <w:r w:rsidR="00422358">
        <w:t xml:space="preserve"> </w:t>
      </w:r>
    </w:p>
    <w:sectPr w:rsidR="00231DB7" w:rsidSect="00EE676C">
      <w:pgSz w:w="12240" w:h="15840"/>
      <w:pgMar w:top="1701" w:right="1418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zIwNzQ1sTQ3sDBX0lEKTi0uzszPAykwrAUAm0fEBCwAAAA="/>
  </w:docVars>
  <w:rsids>
    <w:rsidRoot w:val="002B7107"/>
    <w:rsid w:val="000205A2"/>
    <w:rsid w:val="0004172D"/>
    <w:rsid w:val="00071B44"/>
    <w:rsid w:val="000902A3"/>
    <w:rsid w:val="0009253C"/>
    <w:rsid w:val="000B0753"/>
    <w:rsid w:val="000C0617"/>
    <w:rsid w:val="000E3A4E"/>
    <w:rsid w:val="000F22E1"/>
    <w:rsid w:val="001030FA"/>
    <w:rsid w:val="001148E9"/>
    <w:rsid w:val="00136F80"/>
    <w:rsid w:val="00147F22"/>
    <w:rsid w:val="001609F5"/>
    <w:rsid w:val="00167626"/>
    <w:rsid w:val="00173CA1"/>
    <w:rsid w:val="00175CE2"/>
    <w:rsid w:val="00192B53"/>
    <w:rsid w:val="001B0B86"/>
    <w:rsid w:val="001B42F9"/>
    <w:rsid w:val="001D30D3"/>
    <w:rsid w:val="001F3067"/>
    <w:rsid w:val="00231DB7"/>
    <w:rsid w:val="00264518"/>
    <w:rsid w:val="00265FD1"/>
    <w:rsid w:val="00280868"/>
    <w:rsid w:val="00283BD8"/>
    <w:rsid w:val="002929E5"/>
    <w:rsid w:val="002A08C0"/>
    <w:rsid w:val="002B7107"/>
    <w:rsid w:val="002D51E9"/>
    <w:rsid w:val="002E7329"/>
    <w:rsid w:val="0030097C"/>
    <w:rsid w:val="00320EE4"/>
    <w:rsid w:val="00346F5B"/>
    <w:rsid w:val="003625C0"/>
    <w:rsid w:val="00366CD9"/>
    <w:rsid w:val="003C092C"/>
    <w:rsid w:val="003D1E30"/>
    <w:rsid w:val="003F6E8B"/>
    <w:rsid w:val="00402B53"/>
    <w:rsid w:val="0040703B"/>
    <w:rsid w:val="004077DE"/>
    <w:rsid w:val="004217E1"/>
    <w:rsid w:val="00422358"/>
    <w:rsid w:val="00431F32"/>
    <w:rsid w:val="004451AA"/>
    <w:rsid w:val="00471BDF"/>
    <w:rsid w:val="004B5128"/>
    <w:rsid w:val="004B7803"/>
    <w:rsid w:val="004C4FDA"/>
    <w:rsid w:val="00514588"/>
    <w:rsid w:val="00544CDA"/>
    <w:rsid w:val="005604BA"/>
    <w:rsid w:val="00562F49"/>
    <w:rsid w:val="00564B9B"/>
    <w:rsid w:val="0057099C"/>
    <w:rsid w:val="005A4014"/>
    <w:rsid w:val="005C34C9"/>
    <w:rsid w:val="005E0834"/>
    <w:rsid w:val="005E6C99"/>
    <w:rsid w:val="005F7FE8"/>
    <w:rsid w:val="00622327"/>
    <w:rsid w:val="00643535"/>
    <w:rsid w:val="006850FD"/>
    <w:rsid w:val="006A2709"/>
    <w:rsid w:val="006E0BE0"/>
    <w:rsid w:val="007252A0"/>
    <w:rsid w:val="007437BE"/>
    <w:rsid w:val="0075073B"/>
    <w:rsid w:val="00771812"/>
    <w:rsid w:val="00772EC3"/>
    <w:rsid w:val="007B1B7D"/>
    <w:rsid w:val="007F0461"/>
    <w:rsid w:val="00805345"/>
    <w:rsid w:val="00811313"/>
    <w:rsid w:val="008249E7"/>
    <w:rsid w:val="00835CCE"/>
    <w:rsid w:val="008449A4"/>
    <w:rsid w:val="0084770D"/>
    <w:rsid w:val="0085349B"/>
    <w:rsid w:val="00880317"/>
    <w:rsid w:val="00894ED8"/>
    <w:rsid w:val="008D3620"/>
    <w:rsid w:val="0090647F"/>
    <w:rsid w:val="009172EE"/>
    <w:rsid w:val="00922279"/>
    <w:rsid w:val="009275AB"/>
    <w:rsid w:val="00942E6D"/>
    <w:rsid w:val="009516FE"/>
    <w:rsid w:val="009875B0"/>
    <w:rsid w:val="00997423"/>
    <w:rsid w:val="009A445F"/>
    <w:rsid w:val="009A49EB"/>
    <w:rsid w:val="009C0FBD"/>
    <w:rsid w:val="009C4620"/>
    <w:rsid w:val="009E0A10"/>
    <w:rsid w:val="009F5616"/>
    <w:rsid w:val="009F5C92"/>
    <w:rsid w:val="00A034CC"/>
    <w:rsid w:val="00A319D5"/>
    <w:rsid w:val="00A35305"/>
    <w:rsid w:val="00A402F1"/>
    <w:rsid w:val="00A47958"/>
    <w:rsid w:val="00A56922"/>
    <w:rsid w:val="00AA401A"/>
    <w:rsid w:val="00AA4545"/>
    <w:rsid w:val="00AA7617"/>
    <w:rsid w:val="00AA7A05"/>
    <w:rsid w:val="00AE02E2"/>
    <w:rsid w:val="00AE55B1"/>
    <w:rsid w:val="00AE6BF9"/>
    <w:rsid w:val="00AF0C8E"/>
    <w:rsid w:val="00AF1487"/>
    <w:rsid w:val="00B36488"/>
    <w:rsid w:val="00B503C1"/>
    <w:rsid w:val="00B65A4F"/>
    <w:rsid w:val="00B76B12"/>
    <w:rsid w:val="00B8495A"/>
    <w:rsid w:val="00B90796"/>
    <w:rsid w:val="00BF50F1"/>
    <w:rsid w:val="00BF6625"/>
    <w:rsid w:val="00BF7677"/>
    <w:rsid w:val="00C5167F"/>
    <w:rsid w:val="00C566FB"/>
    <w:rsid w:val="00C95FEF"/>
    <w:rsid w:val="00CE7866"/>
    <w:rsid w:val="00D06786"/>
    <w:rsid w:val="00D226C0"/>
    <w:rsid w:val="00D320CC"/>
    <w:rsid w:val="00D73CD4"/>
    <w:rsid w:val="00D866CA"/>
    <w:rsid w:val="00D9350B"/>
    <w:rsid w:val="00DE4E7F"/>
    <w:rsid w:val="00E06C4D"/>
    <w:rsid w:val="00E41224"/>
    <w:rsid w:val="00E637DD"/>
    <w:rsid w:val="00E73568"/>
    <w:rsid w:val="00EA0EA4"/>
    <w:rsid w:val="00EC4B41"/>
    <w:rsid w:val="00EC5C04"/>
    <w:rsid w:val="00EE676C"/>
    <w:rsid w:val="00F0741F"/>
    <w:rsid w:val="00F40A75"/>
    <w:rsid w:val="00F44733"/>
    <w:rsid w:val="00F75522"/>
    <w:rsid w:val="00F84030"/>
    <w:rsid w:val="00FC2CFE"/>
    <w:rsid w:val="00FD5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B4779"/>
  <w15:chartTrackingRefBased/>
  <w15:docId w15:val="{DC4AACC6-A790-4027-919B-185FD4995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922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6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9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Kimeli</dc:creator>
  <cp:keywords/>
  <dc:description/>
  <cp:lastModifiedBy>Peter Kimeli</cp:lastModifiedBy>
  <cp:revision>30</cp:revision>
  <dcterms:created xsi:type="dcterms:W3CDTF">2020-11-19T12:21:00Z</dcterms:created>
  <dcterms:modified xsi:type="dcterms:W3CDTF">2020-11-19T20:33:00Z</dcterms:modified>
</cp:coreProperties>
</file>